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7db62f0a76fa40b4108966b1bcbe2084e2bfcfb"/>
    <w:p>
      <w:pPr>
        <w:pStyle w:val="Heading1"/>
      </w:pPr>
      <w:r>
        <w:t xml:space="preserve">Cover Letter for Web Designer Position in Ghana Accr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bookmarkStart w:id="20" w:name="Xbe0b6e761ba077cc0f075603e0dbba70f463ab3"/>
    <w:p>
      <w:pPr>
        <w:pStyle w:val="Heading2"/>
      </w:pPr>
      <w:r>
        <w:t xml:space="preserve">Hiring Manager</w:t>
      </w:r>
      <w:r>
        <w:br/>
      </w:r>
      <w:r>
        <w:t xml:space="preserve">[Company Name]</w:t>
      </w:r>
      <w:r>
        <w:br/>
      </w:r>
      <w:r>
        <w:t xml:space="preserve">[Company Address]</w:t>
      </w:r>
      <w:r>
        <w:br/>
      </w:r>
      <w:r>
        <w:t xml:space="preserve">[City, Postal Code]</w:t>
      </w:r>
    </w:p>
    <w:p>
      <w:pPr>
        <w:pStyle w:val="FirstParagraph"/>
      </w:pPr>
      <w:r>
        <w:t xml:space="preserve">Dear Hiring Manager,</w:t>
      </w:r>
    </w:p>
    <w:p>
      <w:pPr>
        <w:pStyle w:val="BodyText"/>
      </w:pPr>
      <w:r>
        <w:t xml:space="preserve">I am writing to express my interest in the Web Designer position at your esteemed organization in Ghana, Accra. As a creative and technically proficient web designer with a passion for crafting digital experiences that resonate with local and global audiences, I am eager to contribute my skills and expertise to your team. Ghana’s vibrant tech ecosystem, particularly in Accra, has long inspired me to pursue opportunities where innovation meets cultural relevance—and I am excited about the possibility of joining your organization in this dynamic city.</w:t>
      </w:r>
    </w:p>
    <w:p>
      <w:pPr>
        <w:pStyle w:val="BodyText"/>
      </w:pPr>
      <w:r>
        <w:t xml:space="preserve">With a deep understanding of modern web design principles, user experience (UX) strategies, and responsive development techniques, I have consistently delivered visually appealing and functional websites that align with business objectives. My portfolio includes projects ranging from e-commerce platforms to corporate branding sites, each tailored to meet the unique needs of clients across diverse industries. I believe that a successful website is not just aesthetically pleasing but also intuitive, accessible, and optimized for performance—qualities that I prioritize in every project.</w:t>
      </w:r>
    </w:p>
    <w:p>
      <w:pPr>
        <w:pStyle w:val="BodyText"/>
      </w:pPr>
      <w:r>
        <w:t xml:space="preserve">What draws me specifically to Ghana Accra is the region’s rapid digital transformation and growing demand for innovative web solutions. As a Web Designer, I am passionate about creating digital platforms that reflect the cultural identity of Ghana while leveraging cutting-edge technology. Accra’s thriving startup scene, coupled with its strategic position as a hub for West African innovation, makes it an ideal location to contribute to meaningful projects that drive growth and connectivity. I am particularly interested in working with organizations that value creativity, collaboration, and sustainability—principles I strive to embody in my work.</w:t>
      </w:r>
    </w:p>
    <w:p>
      <w:pPr>
        <w:pStyle w:val="BodyText"/>
      </w:pPr>
      <w:r>
        <w:t xml:space="preserve">My technical expertise spans a wide range of tools and frameworks, including HTML5, CSS3, JavaScript, Adobe Creative Suite (Photoshop, Illustrator), Figma for prototyping, and content management systems like WordPress. I am also well-versed in search engine optimization (SEO) practices and accessibility standards (WCAG), ensuring that my designs are both user-friendly and inclusive. In addition to my technical skills, I have a strong grasp of project management methodologies, allowing me to collaborate effectively with cross-functional teams and meet deadlines without compromising quality.</w:t>
      </w:r>
    </w:p>
    <w:p>
      <w:pPr>
        <w:pStyle w:val="BodyText"/>
      </w:pPr>
      <w:r>
        <w:t xml:space="preserve">What sets me apart as a Web Designer is my ability to blend artistic vision with practical problem-solving. I approach each project by first understanding the client’s goals, target audience, and brand identity. This collaborative process ensures that the final design not only meets technical requirements but also tells a compelling story. For instance, in a recent project for a Ghanaian fashion brand, I designed a responsive website that highlighted traditional textiles while incorporating modern e-commerce features. The result was a platform that increased online sales by 40% and received positive feedback from users across the country.</w:t>
      </w:r>
    </w:p>
    <w:p>
      <w:pPr>
        <w:pStyle w:val="BodyText"/>
      </w:pPr>
      <w:r>
        <w:t xml:space="preserve">Working in Ghana Accra would allow me to contribute to the local tech community and support businesses as they navigate the digital landscape. I am particularly interested in projects that address local challenges, such as improving access to education through interactive websites or promoting small businesses via digital marketing strategies. My experience collaborating with clients from diverse cultural backgrounds has equipped me with the adaptability and empathy needed to thrive in a multicultural environment like Accra.</w:t>
      </w:r>
    </w:p>
    <w:p>
      <w:pPr>
        <w:pStyle w:val="BodyText"/>
      </w:pPr>
      <w:r>
        <w:t xml:space="preserve">I am also committed to continuous learning and staying updated on emerging trends in web design. Whether it’s exploring new design tools, studying UX research methodologies, or participating in local tech meetups, I strive to remain at the forefront of the industry. In Accra, I have attended several webinars and workshops organized by local tech hubs like [Name of Tech Hub], where I connected with professionals who share my enthusiasm for innovation and creativity.</w:t>
      </w:r>
    </w:p>
    <w:p>
      <w:pPr>
        <w:pStyle w:val="BodyText"/>
      </w:pPr>
      <w:r>
        <w:t xml:space="preserve">One of my core values as a Web Designer is to create solutions that are both functional and impactful. I believe that a well-designed website can empower businesses, engage communities, and foster economic growth. In Ghana Accra, where the demand for digital presence is growing rapidly, I see an opportunity to make a tangible difference by delivering high-quality web design services that align with the needs of local enterprises.</w:t>
      </w:r>
    </w:p>
    <w:p>
      <w:pPr>
        <w:pStyle w:val="BodyText"/>
      </w:pPr>
      <w:r>
        <w:t xml:space="preserve">I am particularly drawn to your organization because of its reputation for excellence and its commitment to leveraging technology for positive change. I am confident that my skills in web design, combined with my passion for contributing to Ghana’s digital future, would make me a valuable asset to your team. I would welcome the opportunity to discuss how my background and vision align with your company’s goals.</w:t>
      </w:r>
    </w:p>
    <w:p>
      <w:pPr>
        <w:pStyle w:val="BodyText"/>
      </w:pPr>
      <w:r>
        <w:t xml:space="preserve">Thank you for considering my application. I look forward to the possibility of contributing to your organization and supporting its mission in Ghana Accra. Please feel free to contact me at [Your Phone Number] or [Your Email Address] at your earliest convenience. I am available for an interview at your discretion and would be delighted to discuss how I can help drive your digital initiatives forward.</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5-12-11T12:12:11Z</dcterms:created>
  <dcterms:modified xsi:type="dcterms:W3CDTF">2025-12-11T12:12:11Z</dcterms:modified>
</cp:coreProperties>
</file>

<file path=docProps/custom.xml><?xml version="1.0" encoding="utf-8"?>
<Properties xmlns="http://schemas.openxmlformats.org/officeDocument/2006/custom-properties" xmlns:vt="http://schemas.openxmlformats.org/officeDocument/2006/docPropsVTypes"/>
</file>